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Gould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6,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ml.noaa.gov/webdata/ccgg/trends/co2/co2_annmean_mlo.txt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unc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p5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un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414.2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411.6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408.7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406.7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04.4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run rmarkdown::render("week_08/case_study_08.Rmd", output_format = "all") below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Alex Gould</dc:creator>
  <cp:keywords/>
  <dcterms:created xsi:type="dcterms:W3CDTF">2021-10-26T14:31:18Z</dcterms:created>
  <dcterms:modified xsi:type="dcterms:W3CDTF">2021-10-26T14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6, 2021</vt:lpwstr>
  </property>
  <property fmtid="{D5CDD505-2E9C-101B-9397-08002B2CF9AE}" pid="3" name="output">
    <vt:lpwstr/>
  </property>
</Properties>
</file>